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Rationalizing the denominator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6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o prove this equation, rationalize the denominator of the left hand side of the equation.</w:t>
      </w:r>
    </w:p>
    <w:p>
      <w:pPr>
        <w:pStyle w:val="BodyText"/>
      </w:pPr>
      <w:r>
        <w:t xml:space="preserve">Since the denominator contains two square roots you can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rationalize the denominator.</w:t>
      </w:r>
    </w:p>
    <w:p>
      <w:pPr>
        <w:pStyle w:val="BodyText"/>
      </w:pPr>
      <w:r>
        <w:t xml:space="preserve">If you multiply the numerator and denominat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and expanding the brackets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implifying further gives you the final answer and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If you instead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and expanding the brackets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Further simplifying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To get a positive denominator, multiplying both the numerator and the denominator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ives you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Maximilian Volmar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ationalizing the denominator</dc:title>
  <dc:creator>Maximilian Volmar</dc:creator>
  <cp:keywords/>
  <dcterms:created xsi:type="dcterms:W3CDTF">2024-12-04T09:24:22Z</dcterms:created>
  <dcterms:modified xsi:type="dcterms:W3CDTF">2024-12-04T09:2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